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D92A5C" w14:textId="67DA981A" w:rsidR="00405644" w:rsidRPr="00485C6B" w:rsidRDefault="00405644" w:rsidP="00405644">
      <w:pPr>
        <w:spacing w:line="360" w:lineRule="auto"/>
        <w:rPr>
          <w:b/>
          <w:bCs/>
          <w:color w:val="000000" w:themeColor="text1"/>
        </w:rPr>
      </w:pPr>
      <w:r w:rsidRPr="00485C6B">
        <w:rPr>
          <w:b/>
          <w:bCs/>
          <w:color w:val="000000" w:themeColor="text1"/>
        </w:rPr>
        <w:t>Appendices</w:t>
      </w:r>
    </w:p>
    <w:p w14:paraId="653AE02A" w14:textId="77777777" w:rsidR="00405644" w:rsidRPr="00485C6B" w:rsidRDefault="00405644" w:rsidP="00405644">
      <w:pPr>
        <w:rPr>
          <w:b/>
          <w:bCs/>
          <w:color w:val="000000" w:themeColor="text1"/>
        </w:rPr>
      </w:pPr>
    </w:p>
    <w:p w14:paraId="1EB695CF" w14:textId="77777777" w:rsidR="00405644" w:rsidRPr="00485C6B" w:rsidRDefault="00405644" w:rsidP="00405644">
      <w:pPr>
        <w:jc w:val="center"/>
        <w:rPr>
          <w:color w:val="000000" w:themeColor="text1"/>
        </w:rPr>
      </w:pPr>
      <w:bookmarkStart w:id="0" w:name="_Hlk52014876"/>
      <w:r w:rsidRPr="00485C6B">
        <w:rPr>
          <w:noProof/>
          <w:color w:val="000000" w:themeColor="text1"/>
          <w:lang w:val="sl-SI" w:eastAsia="sl-SI"/>
        </w:rPr>
        <w:drawing>
          <wp:inline distT="0" distB="0" distL="0" distR="0" wp14:anchorId="3725D149" wp14:editId="40DABA35">
            <wp:extent cx="2130890" cy="209550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 l="8048" t="18125" r="39507" b="4458"/>
                    <a:stretch/>
                  </pic:blipFill>
                  <pic:spPr bwMode="auto">
                    <a:xfrm>
                      <a:off x="0" y="0"/>
                      <a:ext cx="2150661" cy="21149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D9DE4EA" w14:textId="77777777" w:rsidR="00405644" w:rsidRPr="00485C6B" w:rsidRDefault="00405644" w:rsidP="00405644">
      <w:pPr>
        <w:rPr>
          <w:color w:val="000000" w:themeColor="text1"/>
          <w:spacing w:val="-2"/>
        </w:rPr>
      </w:pPr>
      <w:bookmarkStart w:id="1" w:name="_Hlk63526440"/>
      <w:r w:rsidRPr="00405644">
        <w:rPr>
          <w:b/>
          <w:color w:val="000000" w:themeColor="text1"/>
        </w:rPr>
        <w:t>Appendix 1:</w:t>
      </w:r>
      <w:r w:rsidRPr="00405644">
        <w:rPr>
          <w:b/>
          <w:color w:val="000000" w:themeColor="text1"/>
          <w:spacing w:val="-2"/>
        </w:rPr>
        <w:t xml:space="preserve"> </w:t>
      </w:r>
      <w:r w:rsidRPr="00485C6B">
        <w:rPr>
          <w:color w:val="000000" w:themeColor="text1"/>
          <w:spacing w:val="-2"/>
        </w:rPr>
        <w:t>Scheme of the roofing structure with a top layer of plasticized PVC membrane.</w:t>
      </w:r>
    </w:p>
    <w:bookmarkEnd w:id="1"/>
    <w:p w14:paraId="0D63C020" w14:textId="77777777" w:rsidR="00405644" w:rsidRPr="00485C6B" w:rsidRDefault="00405644" w:rsidP="00405644">
      <w:pPr>
        <w:rPr>
          <w:color w:val="000000" w:themeColor="text1"/>
        </w:rPr>
      </w:pPr>
    </w:p>
    <w:bookmarkEnd w:id="0"/>
    <w:p w14:paraId="46CE3A4E" w14:textId="77777777" w:rsidR="00405644" w:rsidRPr="00485C6B" w:rsidRDefault="00405644" w:rsidP="00405644">
      <w:pPr>
        <w:jc w:val="center"/>
        <w:rPr>
          <w:color w:val="000000" w:themeColor="text1"/>
        </w:rPr>
      </w:pPr>
      <w:r w:rsidRPr="00485C6B">
        <w:rPr>
          <w:noProof/>
          <w:color w:val="000000" w:themeColor="text1"/>
          <w:lang w:val="sl-SI" w:eastAsia="sl-SI"/>
        </w:rPr>
        <w:drawing>
          <wp:inline distT="0" distB="0" distL="0" distR="0" wp14:anchorId="2226512E" wp14:editId="330527F4">
            <wp:extent cx="3058308" cy="4779409"/>
            <wp:effectExtent l="0" t="0" r="8890" b="254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 l="20832" t="14645" r="21858" b="26488"/>
                    <a:stretch/>
                  </pic:blipFill>
                  <pic:spPr bwMode="auto">
                    <a:xfrm>
                      <a:off x="0" y="0"/>
                      <a:ext cx="3062756" cy="47863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9FA264" w14:textId="77777777" w:rsidR="00405644" w:rsidRPr="00485C6B" w:rsidRDefault="00405644" w:rsidP="00405644">
      <w:pPr>
        <w:jc w:val="center"/>
        <w:rPr>
          <w:color w:val="000000" w:themeColor="text1"/>
        </w:rPr>
      </w:pPr>
      <w:r w:rsidRPr="00405644">
        <w:rPr>
          <w:b/>
          <w:color w:val="000000" w:themeColor="text1"/>
        </w:rPr>
        <w:t>Appendix 2:</w:t>
      </w:r>
      <w:r w:rsidRPr="00485C6B">
        <w:rPr>
          <w:color w:val="000000" w:themeColor="text1"/>
          <w:spacing w:val="-2"/>
        </w:rPr>
        <w:t xml:space="preserve"> Sampling locations.</w:t>
      </w:r>
    </w:p>
    <w:p w14:paraId="1D973943" w14:textId="3CDB93D7" w:rsidR="008E3F10" w:rsidRPr="00405644" w:rsidRDefault="008E3F10" w:rsidP="00405644">
      <w:bookmarkStart w:id="2" w:name="_GoBack"/>
      <w:bookmarkEnd w:id="2"/>
    </w:p>
    <w:sectPr w:rsidR="008E3F10" w:rsidRPr="00405644" w:rsidSect="00D210C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CD2E2E0" w14:textId="77777777" w:rsidR="002F7B3A" w:rsidRDefault="002F7B3A" w:rsidP="007479CB">
      <w:pPr>
        <w:spacing w:after="0" w:line="240" w:lineRule="auto"/>
      </w:pPr>
      <w:r>
        <w:separator/>
      </w:r>
    </w:p>
  </w:endnote>
  <w:endnote w:type="continuationSeparator" w:id="0">
    <w:p w14:paraId="0004D7DD" w14:textId="77777777" w:rsidR="002F7B3A" w:rsidRDefault="002F7B3A" w:rsidP="007479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5A3BD3C" w14:textId="77777777" w:rsidR="002F7B3A" w:rsidRDefault="002F7B3A" w:rsidP="007479CB">
      <w:pPr>
        <w:spacing w:after="0" w:line="240" w:lineRule="auto"/>
      </w:pPr>
      <w:r>
        <w:separator/>
      </w:r>
    </w:p>
  </w:footnote>
  <w:footnote w:type="continuationSeparator" w:id="0">
    <w:p w14:paraId="3036DFFF" w14:textId="77777777" w:rsidR="002F7B3A" w:rsidRDefault="002F7B3A" w:rsidP="007479C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0" type="#_x0000_t75" style="width:54.75pt;height:1.5pt;visibility:visible;mso-wrap-style:square" o:bullet="t">
        <v:imagedata r:id="rId1" o:title=""/>
      </v:shape>
    </w:pict>
  </w:numPicBullet>
  <w:numPicBullet w:numPicBulletId="1">
    <w:pict>
      <v:shape id="_x0000_i1041" type="#_x0000_t75" style="width:48pt;height:21pt;visibility:visible;mso-wrap-style:square" o:bullet="t">
        <v:imagedata r:id="rId2" o:title=""/>
      </v:shape>
    </w:pict>
  </w:numPicBullet>
  <w:abstractNum w:abstractNumId="0" w15:restartNumberingAfterBreak="0">
    <w:nsid w:val="000201B3"/>
    <w:multiLevelType w:val="hybridMultilevel"/>
    <w:tmpl w:val="D0781A84"/>
    <w:lvl w:ilvl="0" w:tplc="155A6FEA">
      <w:start w:val="1"/>
      <w:numFmt w:val="lowerLetter"/>
      <w:lvlText w:val="%1)"/>
      <w:lvlJc w:val="left"/>
      <w:pPr>
        <w:ind w:left="720" w:hanging="360"/>
      </w:pPr>
      <w:rPr>
        <w:rFonts w:asciiTheme="minorHAnsi" w:hAnsiTheme="minorHAnsi" w:cstheme="minorBidi" w:hint="default"/>
        <w:sz w:val="22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581BDA"/>
    <w:multiLevelType w:val="hybridMultilevel"/>
    <w:tmpl w:val="5D46CB60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A47FE7"/>
    <w:multiLevelType w:val="hybridMultilevel"/>
    <w:tmpl w:val="C0ECC94A"/>
    <w:lvl w:ilvl="0" w:tplc="F45E852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0E2100"/>
    <w:multiLevelType w:val="hybridMultilevel"/>
    <w:tmpl w:val="3ADEC94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C586013"/>
    <w:multiLevelType w:val="hybridMultilevel"/>
    <w:tmpl w:val="AFB06568"/>
    <w:lvl w:ilvl="0" w:tplc="89AE47FA">
      <w:start w:val="1"/>
      <w:numFmt w:val="lowerLetter"/>
      <w:lvlText w:val="%1)"/>
      <w:lvlJc w:val="left"/>
      <w:pPr>
        <w:ind w:left="720" w:hanging="360"/>
      </w:pPr>
      <w:rPr>
        <w:rFonts w:asciiTheme="minorHAnsi" w:hAnsiTheme="minorHAnsi" w:cstheme="minorBidi" w:hint="default"/>
        <w:sz w:val="22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E9C3FBD"/>
    <w:multiLevelType w:val="hybridMultilevel"/>
    <w:tmpl w:val="1376E9EE"/>
    <w:lvl w:ilvl="0" w:tplc="18C48594">
      <w:start w:val="1"/>
      <w:numFmt w:val="lowerLetter"/>
      <w:lvlText w:val="%1)"/>
      <w:lvlJc w:val="left"/>
      <w:pPr>
        <w:ind w:left="720" w:hanging="360"/>
      </w:pPr>
      <w:rPr>
        <w:rFonts w:asciiTheme="minorHAnsi" w:hAnsiTheme="minorHAnsi" w:cstheme="minorBidi" w:hint="default"/>
        <w:sz w:val="22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EC3A9C"/>
    <w:multiLevelType w:val="hybridMultilevel"/>
    <w:tmpl w:val="726ABD7A"/>
    <w:lvl w:ilvl="0" w:tplc="87729136">
      <w:start w:val="4"/>
      <w:numFmt w:val="lowerLetter"/>
      <w:lvlText w:val="%1)"/>
      <w:lvlJc w:val="left"/>
      <w:pPr>
        <w:ind w:left="720" w:hanging="360"/>
      </w:pPr>
      <w:rPr>
        <w:rFonts w:asciiTheme="minorHAnsi" w:hAnsiTheme="minorHAnsi" w:cstheme="minorBidi" w:hint="default"/>
        <w:sz w:val="22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6"/>
  </w:num>
  <w:num w:numId="4">
    <w:abstractNumId w:val="5"/>
  </w:num>
  <w:num w:numId="5">
    <w:abstractNumId w:val="2"/>
  </w:num>
  <w:num w:numId="6">
    <w:abstractNumId w:val="3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3NzczNTQ1MALyDJR0lIJTi4sz8/NACowMawEMbafvLQAAAA=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ctachimica Slovenica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vwf09sa2u9dpvqewtws5eveazaepd2ttfztf&quot;&gt;PVC-P&lt;record-ids&gt;&lt;item&gt;2&lt;/item&gt;&lt;item&gt;3&lt;/item&gt;&lt;item&gt;4&lt;/item&gt;&lt;item&gt;5&lt;/item&gt;&lt;item&gt;10&lt;/item&gt;&lt;item&gt;11&lt;/item&gt;&lt;item&gt;12&lt;/item&gt;&lt;item&gt;13&lt;/item&gt;&lt;item&gt;14&lt;/item&gt;&lt;item&gt;15&lt;/item&gt;&lt;item&gt;16&lt;/item&gt;&lt;item&gt;17&lt;/item&gt;&lt;item&gt;21&lt;/item&gt;&lt;item&gt;22&lt;/item&gt;&lt;item&gt;23&lt;/item&gt;&lt;item&gt;24&lt;/item&gt;&lt;item&gt;25&lt;/item&gt;&lt;item&gt;26&lt;/item&gt;&lt;item&gt;28&lt;/item&gt;&lt;item&gt;41&lt;/item&gt;&lt;item&gt;43&lt;/item&gt;&lt;item&gt;44&lt;/item&gt;&lt;item&gt;45&lt;/item&gt;&lt;/record-ids&gt;&lt;/item&gt;&lt;/Libraries&gt;"/>
  </w:docVars>
  <w:rsids>
    <w:rsidRoot w:val="009F5BCA"/>
    <w:rsid w:val="00000017"/>
    <w:rsid w:val="00010251"/>
    <w:rsid w:val="00015C5E"/>
    <w:rsid w:val="00016476"/>
    <w:rsid w:val="000245C0"/>
    <w:rsid w:val="00031085"/>
    <w:rsid w:val="00036D6E"/>
    <w:rsid w:val="000511BC"/>
    <w:rsid w:val="000520E9"/>
    <w:rsid w:val="000526D0"/>
    <w:rsid w:val="000548FD"/>
    <w:rsid w:val="00061056"/>
    <w:rsid w:val="00064E57"/>
    <w:rsid w:val="00070136"/>
    <w:rsid w:val="00073E71"/>
    <w:rsid w:val="000764F8"/>
    <w:rsid w:val="00080656"/>
    <w:rsid w:val="000835B6"/>
    <w:rsid w:val="00085BA6"/>
    <w:rsid w:val="00092B15"/>
    <w:rsid w:val="0009523B"/>
    <w:rsid w:val="000967E1"/>
    <w:rsid w:val="000A193B"/>
    <w:rsid w:val="000A2BC2"/>
    <w:rsid w:val="000B4720"/>
    <w:rsid w:val="000B4A44"/>
    <w:rsid w:val="000C0B7E"/>
    <w:rsid w:val="000C2AE8"/>
    <w:rsid w:val="000C59DA"/>
    <w:rsid w:val="000C5DB4"/>
    <w:rsid w:val="000C7575"/>
    <w:rsid w:val="000E0600"/>
    <w:rsid w:val="000E3035"/>
    <w:rsid w:val="000F5CD9"/>
    <w:rsid w:val="000F707D"/>
    <w:rsid w:val="000F772A"/>
    <w:rsid w:val="000F797C"/>
    <w:rsid w:val="001023A7"/>
    <w:rsid w:val="0011481A"/>
    <w:rsid w:val="00123D57"/>
    <w:rsid w:val="001247A3"/>
    <w:rsid w:val="0012513C"/>
    <w:rsid w:val="00125729"/>
    <w:rsid w:val="00127438"/>
    <w:rsid w:val="0012760E"/>
    <w:rsid w:val="00127CFD"/>
    <w:rsid w:val="001300A1"/>
    <w:rsid w:val="00134A8B"/>
    <w:rsid w:val="00136146"/>
    <w:rsid w:val="0014068D"/>
    <w:rsid w:val="00141898"/>
    <w:rsid w:val="0014576E"/>
    <w:rsid w:val="00145EC8"/>
    <w:rsid w:val="001547CF"/>
    <w:rsid w:val="00155644"/>
    <w:rsid w:val="00157E57"/>
    <w:rsid w:val="001610FF"/>
    <w:rsid w:val="00170556"/>
    <w:rsid w:val="00171407"/>
    <w:rsid w:val="0017240A"/>
    <w:rsid w:val="00175A3D"/>
    <w:rsid w:val="0019178D"/>
    <w:rsid w:val="0019482D"/>
    <w:rsid w:val="001956DE"/>
    <w:rsid w:val="00196B2E"/>
    <w:rsid w:val="001972E2"/>
    <w:rsid w:val="001A2D1C"/>
    <w:rsid w:val="001A3F33"/>
    <w:rsid w:val="001A436C"/>
    <w:rsid w:val="001A5BCD"/>
    <w:rsid w:val="001B0BAE"/>
    <w:rsid w:val="001B1050"/>
    <w:rsid w:val="001B2804"/>
    <w:rsid w:val="001B47A4"/>
    <w:rsid w:val="001B491F"/>
    <w:rsid w:val="001C083C"/>
    <w:rsid w:val="001C0BF4"/>
    <w:rsid w:val="001C2389"/>
    <w:rsid w:val="001C41C4"/>
    <w:rsid w:val="001C5784"/>
    <w:rsid w:val="001E340F"/>
    <w:rsid w:val="001E3CEF"/>
    <w:rsid w:val="001E50CC"/>
    <w:rsid w:val="001E658B"/>
    <w:rsid w:val="001E749F"/>
    <w:rsid w:val="001F1D47"/>
    <w:rsid w:val="001F6E98"/>
    <w:rsid w:val="00206AE0"/>
    <w:rsid w:val="002107ED"/>
    <w:rsid w:val="00211B5D"/>
    <w:rsid w:val="00211F31"/>
    <w:rsid w:val="00212F9A"/>
    <w:rsid w:val="002155FF"/>
    <w:rsid w:val="00215E14"/>
    <w:rsid w:val="00216029"/>
    <w:rsid w:val="00217A34"/>
    <w:rsid w:val="00224544"/>
    <w:rsid w:val="002335E7"/>
    <w:rsid w:val="0023370A"/>
    <w:rsid w:val="00235525"/>
    <w:rsid w:val="00236644"/>
    <w:rsid w:val="0024010D"/>
    <w:rsid w:val="0024217B"/>
    <w:rsid w:val="00244F01"/>
    <w:rsid w:val="00251432"/>
    <w:rsid w:val="0025514A"/>
    <w:rsid w:val="00264AC0"/>
    <w:rsid w:val="00265AEA"/>
    <w:rsid w:val="00266202"/>
    <w:rsid w:val="0026669E"/>
    <w:rsid w:val="00267159"/>
    <w:rsid w:val="002715E1"/>
    <w:rsid w:val="00271F97"/>
    <w:rsid w:val="002728E3"/>
    <w:rsid w:val="002767F2"/>
    <w:rsid w:val="00284EA2"/>
    <w:rsid w:val="00292CAA"/>
    <w:rsid w:val="0029307F"/>
    <w:rsid w:val="00294A76"/>
    <w:rsid w:val="00294B49"/>
    <w:rsid w:val="002951A9"/>
    <w:rsid w:val="00297719"/>
    <w:rsid w:val="002A3C7D"/>
    <w:rsid w:val="002B3A7E"/>
    <w:rsid w:val="002B3FB5"/>
    <w:rsid w:val="002B48B1"/>
    <w:rsid w:val="002C1E56"/>
    <w:rsid w:val="002C2C0C"/>
    <w:rsid w:val="002C5FEF"/>
    <w:rsid w:val="002D7FD7"/>
    <w:rsid w:val="002E0786"/>
    <w:rsid w:val="002E0933"/>
    <w:rsid w:val="002E27BA"/>
    <w:rsid w:val="002E5E5E"/>
    <w:rsid w:val="002E5EA4"/>
    <w:rsid w:val="002E7AC7"/>
    <w:rsid w:val="002F24AF"/>
    <w:rsid w:val="002F3DAB"/>
    <w:rsid w:val="002F7B3A"/>
    <w:rsid w:val="003009CE"/>
    <w:rsid w:val="00301B7A"/>
    <w:rsid w:val="00304AD4"/>
    <w:rsid w:val="00305670"/>
    <w:rsid w:val="00305706"/>
    <w:rsid w:val="0030631F"/>
    <w:rsid w:val="003068B1"/>
    <w:rsid w:val="00306E33"/>
    <w:rsid w:val="00306E78"/>
    <w:rsid w:val="003073BE"/>
    <w:rsid w:val="0031032A"/>
    <w:rsid w:val="0031192F"/>
    <w:rsid w:val="00314C56"/>
    <w:rsid w:val="00315382"/>
    <w:rsid w:val="0031576E"/>
    <w:rsid w:val="003227DA"/>
    <w:rsid w:val="00322DAD"/>
    <w:rsid w:val="00327F62"/>
    <w:rsid w:val="00332251"/>
    <w:rsid w:val="00332491"/>
    <w:rsid w:val="003362C3"/>
    <w:rsid w:val="003374ED"/>
    <w:rsid w:val="003402AA"/>
    <w:rsid w:val="003422CB"/>
    <w:rsid w:val="00343EBD"/>
    <w:rsid w:val="003447BF"/>
    <w:rsid w:val="00345D02"/>
    <w:rsid w:val="003473A1"/>
    <w:rsid w:val="00347962"/>
    <w:rsid w:val="00352129"/>
    <w:rsid w:val="00353559"/>
    <w:rsid w:val="00356A18"/>
    <w:rsid w:val="00361356"/>
    <w:rsid w:val="0036171E"/>
    <w:rsid w:val="00362079"/>
    <w:rsid w:val="003627DC"/>
    <w:rsid w:val="00362BB9"/>
    <w:rsid w:val="00366CEB"/>
    <w:rsid w:val="00380E19"/>
    <w:rsid w:val="003820EF"/>
    <w:rsid w:val="003A11E5"/>
    <w:rsid w:val="003A2FF9"/>
    <w:rsid w:val="003A35B0"/>
    <w:rsid w:val="003A6EFC"/>
    <w:rsid w:val="003B1BC6"/>
    <w:rsid w:val="003B2EA0"/>
    <w:rsid w:val="003B3518"/>
    <w:rsid w:val="003B627B"/>
    <w:rsid w:val="003B6610"/>
    <w:rsid w:val="003C1312"/>
    <w:rsid w:val="003C42DD"/>
    <w:rsid w:val="003D1303"/>
    <w:rsid w:val="003D54F8"/>
    <w:rsid w:val="003D78DB"/>
    <w:rsid w:val="003E0463"/>
    <w:rsid w:val="003E1936"/>
    <w:rsid w:val="003E3FB8"/>
    <w:rsid w:val="003E5F82"/>
    <w:rsid w:val="003E7486"/>
    <w:rsid w:val="00401A7E"/>
    <w:rsid w:val="004047F1"/>
    <w:rsid w:val="00405644"/>
    <w:rsid w:val="00415693"/>
    <w:rsid w:val="00415EE5"/>
    <w:rsid w:val="0041631C"/>
    <w:rsid w:val="00420F2B"/>
    <w:rsid w:val="00423B48"/>
    <w:rsid w:val="00426925"/>
    <w:rsid w:val="00436015"/>
    <w:rsid w:val="00451E70"/>
    <w:rsid w:val="00453EB0"/>
    <w:rsid w:val="00455BBF"/>
    <w:rsid w:val="00456735"/>
    <w:rsid w:val="00456F1A"/>
    <w:rsid w:val="00460FE8"/>
    <w:rsid w:val="0046430D"/>
    <w:rsid w:val="004654CC"/>
    <w:rsid w:val="00465BA9"/>
    <w:rsid w:val="004661C9"/>
    <w:rsid w:val="00470044"/>
    <w:rsid w:val="0047047D"/>
    <w:rsid w:val="00474EF4"/>
    <w:rsid w:val="00475678"/>
    <w:rsid w:val="00480858"/>
    <w:rsid w:val="004827AC"/>
    <w:rsid w:val="00483006"/>
    <w:rsid w:val="00485BD5"/>
    <w:rsid w:val="00485C6B"/>
    <w:rsid w:val="00485CFB"/>
    <w:rsid w:val="00486F70"/>
    <w:rsid w:val="004915C9"/>
    <w:rsid w:val="00491607"/>
    <w:rsid w:val="00495F09"/>
    <w:rsid w:val="004A1867"/>
    <w:rsid w:val="004A40B8"/>
    <w:rsid w:val="004A5B7D"/>
    <w:rsid w:val="004B3A07"/>
    <w:rsid w:val="004B51A8"/>
    <w:rsid w:val="004B6228"/>
    <w:rsid w:val="004B6A81"/>
    <w:rsid w:val="004C256A"/>
    <w:rsid w:val="004C50ED"/>
    <w:rsid w:val="004D375F"/>
    <w:rsid w:val="004D3E44"/>
    <w:rsid w:val="004D4FD3"/>
    <w:rsid w:val="004D713B"/>
    <w:rsid w:val="004D71AF"/>
    <w:rsid w:val="004D7559"/>
    <w:rsid w:val="004F0A92"/>
    <w:rsid w:val="004F0CBC"/>
    <w:rsid w:val="004F71A3"/>
    <w:rsid w:val="0050192C"/>
    <w:rsid w:val="00506BD6"/>
    <w:rsid w:val="00514912"/>
    <w:rsid w:val="00523C27"/>
    <w:rsid w:val="0052570E"/>
    <w:rsid w:val="00525956"/>
    <w:rsid w:val="0053577C"/>
    <w:rsid w:val="00541DFA"/>
    <w:rsid w:val="0054386F"/>
    <w:rsid w:val="00543F3A"/>
    <w:rsid w:val="00545809"/>
    <w:rsid w:val="0054627E"/>
    <w:rsid w:val="00547448"/>
    <w:rsid w:val="00547F5E"/>
    <w:rsid w:val="005506F6"/>
    <w:rsid w:val="0055551F"/>
    <w:rsid w:val="005567F2"/>
    <w:rsid w:val="0056472E"/>
    <w:rsid w:val="00572F28"/>
    <w:rsid w:val="00573654"/>
    <w:rsid w:val="00574227"/>
    <w:rsid w:val="005761FC"/>
    <w:rsid w:val="005858F3"/>
    <w:rsid w:val="00586CF3"/>
    <w:rsid w:val="00586DB3"/>
    <w:rsid w:val="005871AB"/>
    <w:rsid w:val="00587F49"/>
    <w:rsid w:val="005907EA"/>
    <w:rsid w:val="00593C4E"/>
    <w:rsid w:val="00597A6D"/>
    <w:rsid w:val="005A455F"/>
    <w:rsid w:val="005B02FD"/>
    <w:rsid w:val="005B11B8"/>
    <w:rsid w:val="005B54AF"/>
    <w:rsid w:val="005B60E5"/>
    <w:rsid w:val="005C46D6"/>
    <w:rsid w:val="005C4758"/>
    <w:rsid w:val="005D2D54"/>
    <w:rsid w:val="005E1862"/>
    <w:rsid w:val="005E393D"/>
    <w:rsid w:val="005E4F7F"/>
    <w:rsid w:val="005E585A"/>
    <w:rsid w:val="005F3A64"/>
    <w:rsid w:val="005F52BE"/>
    <w:rsid w:val="0060282E"/>
    <w:rsid w:val="0060488A"/>
    <w:rsid w:val="00606922"/>
    <w:rsid w:val="00606C8C"/>
    <w:rsid w:val="00610A31"/>
    <w:rsid w:val="00610EBB"/>
    <w:rsid w:val="00613046"/>
    <w:rsid w:val="00615974"/>
    <w:rsid w:val="00616F94"/>
    <w:rsid w:val="0062126B"/>
    <w:rsid w:val="00624310"/>
    <w:rsid w:val="006261F2"/>
    <w:rsid w:val="00626919"/>
    <w:rsid w:val="0063066D"/>
    <w:rsid w:val="00630E25"/>
    <w:rsid w:val="0063200A"/>
    <w:rsid w:val="00632715"/>
    <w:rsid w:val="00633288"/>
    <w:rsid w:val="006339EE"/>
    <w:rsid w:val="00635C12"/>
    <w:rsid w:val="00643B2C"/>
    <w:rsid w:val="006444A9"/>
    <w:rsid w:val="0065368E"/>
    <w:rsid w:val="00662268"/>
    <w:rsid w:val="006628EC"/>
    <w:rsid w:val="00662E84"/>
    <w:rsid w:val="006631AB"/>
    <w:rsid w:val="00663323"/>
    <w:rsid w:val="00673EC0"/>
    <w:rsid w:val="006775F4"/>
    <w:rsid w:val="006816BF"/>
    <w:rsid w:val="00681970"/>
    <w:rsid w:val="0069096E"/>
    <w:rsid w:val="006915A6"/>
    <w:rsid w:val="006A12A6"/>
    <w:rsid w:val="006B4355"/>
    <w:rsid w:val="006B48DB"/>
    <w:rsid w:val="006B7D90"/>
    <w:rsid w:val="006C0806"/>
    <w:rsid w:val="006C0A80"/>
    <w:rsid w:val="006C146F"/>
    <w:rsid w:val="006C69F4"/>
    <w:rsid w:val="006D11A9"/>
    <w:rsid w:val="006D34DF"/>
    <w:rsid w:val="006E2D6D"/>
    <w:rsid w:val="006E2DE7"/>
    <w:rsid w:val="006E4A2D"/>
    <w:rsid w:val="006E5BC7"/>
    <w:rsid w:val="006F0059"/>
    <w:rsid w:val="007016C8"/>
    <w:rsid w:val="00704BFD"/>
    <w:rsid w:val="00705E9D"/>
    <w:rsid w:val="00706C0A"/>
    <w:rsid w:val="00706EBC"/>
    <w:rsid w:val="00710504"/>
    <w:rsid w:val="0071187E"/>
    <w:rsid w:val="0071293A"/>
    <w:rsid w:val="0071345B"/>
    <w:rsid w:val="00713C6F"/>
    <w:rsid w:val="007205F5"/>
    <w:rsid w:val="00721601"/>
    <w:rsid w:val="0073096B"/>
    <w:rsid w:val="00731BAF"/>
    <w:rsid w:val="00740590"/>
    <w:rsid w:val="00740A86"/>
    <w:rsid w:val="00743E64"/>
    <w:rsid w:val="00745D1D"/>
    <w:rsid w:val="007479CB"/>
    <w:rsid w:val="00752F7F"/>
    <w:rsid w:val="00764222"/>
    <w:rsid w:val="00765109"/>
    <w:rsid w:val="00765B02"/>
    <w:rsid w:val="00767728"/>
    <w:rsid w:val="00770234"/>
    <w:rsid w:val="007706E8"/>
    <w:rsid w:val="00774848"/>
    <w:rsid w:val="00775D04"/>
    <w:rsid w:val="007804B7"/>
    <w:rsid w:val="0079044C"/>
    <w:rsid w:val="00794CB6"/>
    <w:rsid w:val="0079760E"/>
    <w:rsid w:val="007A160C"/>
    <w:rsid w:val="007A253A"/>
    <w:rsid w:val="007A4A42"/>
    <w:rsid w:val="007A4B58"/>
    <w:rsid w:val="007B2A91"/>
    <w:rsid w:val="007B6339"/>
    <w:rsid w:val="007C5138"/>
    <w:rsid w:val="007C5A43"/>
    <w:rsid w:val="007C5ECC"/>
    <w:rsid w:val="007D2DA6"/>
    <w:rsid w:val="007D54A2"/>
    <w:rsid w:val="007E58BB"/>
    <w:rsid w:val="007F4018"/>
    <w:rsid w:val="007F4D73"/>
    <w:rsid w:val="007F5EDA"/>
    <w:rsid w:val="00802AAF"/>
    <w:rsid w:val="00805A85"/>
    <w:rsid w:val="00806B89"/>
    <w:rsid w:val="00807710"/>
    <w:rsid w:val="0081011F"/>
    <w:rsid w:val="00812489"/>
    <w:rsid w:val="00813878"/>
    <w:rsid w:val="008138A8"/>
    <w:rsid w:val="00814B66"/>
    <w:rsid w:val="008150F3"/>
    <w:rsid w:val="00815E3F"/>
    <w:rsid w:val="00815EA4"/>
    <w:rsid w:val="00816BB3"/>
    <w:rsid w:val="00823A77"/>
    <w:rsid w:val="00826BEA"/>
    <w:rsid w:val="00826E91"/>
    <w:rsid w:val="008321ED"/>
    <w:rsid w:val="0083388F"/>
    <w:rsid w:val="00834EB6"/>
    <w:rsid w:val="0084192B"/>
    <w:rsid w:val="00844DA9"/>
    <w:rsid w:val="00844DCE"/>
    <w:rsid w:val="0084519A"/>
    <w:rsid w:val="008502B6"/>
    <w:rsid w:val="00852379"/>
    <w:rsid w:val="00860429"/>
    <w:rsid w:val="00860885"/>
    <w:rsid w:val="00861906"/>
    <w:rsid w:val="00864F79"/>
    <w:rsid w:val="00867AFE"/>
    <w:rsid w:val="008729A8"/>
    <w:rsid w:val="00873AF7"/>
    <w:rsid w:val="00873B77"/>
    <w:rsid w:val="00874EBE"/>
    <w:rsid w:val="00880634"/>
    <w:rsid w:val="008822E8"/>
    <w:rsid w:val="00884B2C"/>
    <w:rsid w:val="00884EDA"/>
    <w:rsid w:val="00884F5A"/>
    <w:rsid w:val="00885557"/>
    <w:rsid w:val="00885749"/>
    <w:rsid w:val="00885DC3"/>
    <w:rsid w:val="00891535"/>
    <w:rsid w:val="00891F75"/>
    <w:rsid w:val="008960FC"/>
    <w:rsid w:val="0089673D"/>
    <w:rsid w:val="008A0CED"/>
    <w:rsid w:val="008A0EC1"/>
    <w:rsid w:val="008B05C2"/>
    <w:rsid w:val="008B1A8F"/>
    <w:rsid w:val="008B54D5"/>
    <w:rsid w:val="008B564B"/>
    <w:rsid w:val="008B5FA2"/>
    <w:rsid w:val="008C0E9E"/>
    <w:rsid w:val="008D222F"/>
    <w:rsid w:val="008E0B12"/>
    <w:rsid w:val="008E1461"/>
    <w:rsid w:val="008E1D73"/>
    <w:rsid w:val="008E1DD7"/>
    <w:rsid w:val="008E2586"/>
    <w:rsid w:val="008E323E"/>
    <w:rsid w:val="008E3F10"/>
    <w:rsid w:val="008E7066"/>
    <w:rsid w:val="008F2D52"/>
    <w:rsid w:val="008F2EF2"/>
    <w:rsid w:val="008F3998"/>
    <w:rsid w:val="008F4E09"/>
    <w:rsid w:val="008F7E6B"/>
    <w:rsid w:val="00904004"/>
    <w:rsid w:val="0091125D"/>
    <w:rsid w:val="00912C24"/>
    <w:rsid w:val="00915651"/>
    <w:rsid w:val="00915CCA"/>
    <w:rsid w:val="009207BA"/>
    <w:rsid w:val="00925242"/>
    <w:rsid w:val="00926E03"/>
    <w:rsid w:val="009322B4"/>
    <w:rsid w:val="00932F87"/>
    <w:rsid w:val="00936418"/>
    <w:rsid w:val="00940D91"/>
    <w:rsid w:val="009439AF"/>
    <w:rsid w:val="00943F56"/>
    <w:rsid w:val="00946388"/>
    <w:rsid w:val="00947A81"/>
    <w:rsid w:val="00963204"/>
    <w:rsid w:val="009639A9"/>
    <w:rsid w:val="00966DFA"/>
    <w:rsid w:val="00967754"/>
    <w:rsid w:val="00967A1C"/>
    <w:rsid w:val="0097488D"/>
    <w:rsid w:val="00975387"/>
    <w:rsid w:val="00976AE8"/>
    <w:rsid w:val="00976B85"/>
    <w:rsid w:val="00983859"/>
    <w:rsid w:val="00986DA0"/>
    <w:rsid w:val="009936FE"/>
    <w:rsid w:val="0099503E"/>
    <w:rsid w:val="00995CB6"/>
    <w:rsid w:val="0099602D"/>
    <w:rsid w:val="009972A9"/>
    <w:rsid w:val="009A461E"/>
    <w:rsid w:val="009A5531"/>
    <w:rsid w:val="009A60FE"/>
    <w:rsid w:val="009B3538"/>
    <w:rsid w:val="009B3F78"/>
    <w:rsid w:val="009B483F"/>
    <w:rsid w:val="009C155A"/>
    <w:rsid w:val="009C7C33"/>
    <w:rsid w:val="009D1E52"/>
    <w:rsid w:val="009D3BD8"/>
    <w:rsid w:val="009E15D0"/>
    <w:rsid w:val="009E5ED4"/>
    <w:rsid w:val="009E6438"/>
    <w:rsid w:val="009E7F9E"/>
    <w:rsid w:val="009F0642"/>
    <w:rsid w:val="009F12AF"/>
    <w:rsid w:val="009F414A"/>
    <w:rsid w:val="009F5BCA"/>
    <w:rsid w:val="009F71F1"/>
    <w:rsid w:val="009F7207"/>
    <w:rsid w:val="00A004A5"/>
    <w:rsid w:val="00A042E1"/>
    <w:rsid w:val="00A102D8"/>
    <w:rsid w:val="00A10777"/>
    <w:rsid w:val="00A14D9D"/>
    <w:rsid w:val="00A15610"/>
    <w:rsid w:val="00A1639A"/>
    <w:rsid w:val="00A169AB"/>
    <w:rsid w:val="00A16CC4"/>
    <w:rsid w:val="00A16DE0"/>
    <w:rsid w:val="00A2479F"/>
    <w:rsid w:val="00A3001F"/>
    <w:rsid w:val="00A3112D"/>
    <w:rsid w:val="00A3153D"/>
    <w:rsid w:val="00A3439E"/>
    <w:rsid w:val="00A41909"/>
    <w:rsid w:val="00A4418D"/>
    <w:rsid w:val="00A44B1E"/>
    <w:rsid w:val="00A46776"/>
    <w:rsid w:val="00A53DF8"/>
    <w:rsid w:val="00A5568E"/>
    <w:rsid w:val="00A56A98"/>
    <w:rsid w:val="00A60BE8"/>
    <w:rsid w:val="00A61508"/>
    <w:rsid w:val="00A61834"/>
    <w:rsid w:val="00A63C43"/>
    <w:rsid w:val="00A71241"/>
    <w:rsid w:val="00A7138C"/>
    <w:rsid w:val="00A80889"/>
    <w:rsid w:val="00A82297"/>
    <w:rsid w:val="00A84C9D"/>
    <w:rsid w:val="00A94F44"/>
    <w:rsid w:val="00A95BBF"/>
    <w:rsid w:val="00AB39B1"/>
    <w:rsid w:val="00AB706D"/>
    <w:rsid w:val="00AC09D3"/>
    <w:rsid w:val="00AC19AC"/>
    <w:rsid w:val="00AC201F"/>
    <w:rsid w:val="00AC3361"/>
    <w:rsid w:val="00AC5D83"/>
    <w:rsid w:val="00AD4AF4"/>
    <w:rsid w:val="00AD5B78"/>
    <w:rsid w:val="00AD74A0"/>
    <w:rsid w:val="00AE7415"/>
    <w:rsid w:val="00AF3050"/>
    <w:rsid w:val="00AF3520"/>
    <w:rsid w:val="00B015C7"/>
    <w:rsid w:val="00B07AC1"/>
    <w:rsid w:val="00B12E5A"/>
    <w:rsid w:val="00B13412"/>
    <w:rsid w:val="00B13C65"/>
    <w:rsid w:val="00B154FE"/>
    <w:rsid w:val="00B20600"/>
    <w:rsid w:val="00B21AA9"/>
    <w:rsid w:val="00B22830"/>
    <w:rsid w:val="00B23598"/>
    <w:rsid w:val="00B2700E"/>
    <w:rsid w:val="00B27DC7"/>
    <w:rsid w:val="00B30828"/>
    <w:rsid w:val="00B3082E"/>
    <w:rsid w:val="00B32C29"/>
    <w:rsid w:val="00B338EA"/>
    <w:rsid w:val="00B33CC3"/>
    <w:rsid w:val="00B41BAE"/>
    <w:rsid w:val="00B430D7"/>
    <w:rsid w:val="00B46BBC"/>
    <w:rsid w:val="00B50448"/>
    <w:rsid w:val="00B526A2"/>
    <w:rsid w:val="00B55FF4"/>
    <w:rsid w:val="00B560C9"/>
    <w:rsid w:val="00B65281"/>
    <w:rsid w:val="00B65B6E"/>
    <w:rsid w:val="00B668E9"/>
    <w:rsid w:val="00B6773A"/>
    <w:rsid w:val="00B76502"/>
    <w:rsid w:val="00B8042E"/>
    <w:rsid w:val="00B81781"/>
    <w:rsid w:val="00B83F36"/>
    <w:rsid w:val="00B8475B"/>
    <w:rsid w:val="00B91178"/>
    <w:rsid w:val="00B9138E"/>
    <w:rsid w:val="00B9621C"/>
    <w:rsid w:val="00B97432"/>
    <w:rsid w:val="00BA1563"/>
    <w:rsid w:val="00BA5859"/>
    <w:rsid w:val="00BA59D1"/>
    <w:rsid w:val="00BA6115"/>
    <w:rsid w:val="00BB3E95"/>
    <w:rsid w:val="00BB5D76"/>
    <w:rsid w:val="00BB7437"/>
    <w:rsid w:val="00BB79F8"/>
    <w:rsid w:val="00BB7B53"/>
    <w:rsid w:val="00BC2540"/>
    <w:rsid w:val="00BC5268"/>
    <w:rsid w:val="00BC5E5B"/>
    <w:rsid w:val="00BD54DC"/>
    <w:rsid w:val="00BE1557"/>
    <w:rsid w:val="00BE4FBF"/>
    <w:rsid w:val="00BE7E9B"/>
    <w:rsid w:val="00BF303D"/>
    <w:rsid w:val="00BF54F0"/>
    <w:rsid w:val="00C003D8"/>
    <w:rsid w:val="00C04190"/>
    <w:rsid w:val="00C10CCB"/>
    <w:rsid w:val="00C113E1"/>
    <w:rsid w:val="00C15126"/>
    <w:rsid w:val="00C16082"/>
    <w:rsid w:val="00C274A2"/>
    <w:rsid w:val="00C27722"/>
    <w:rsid w:val="00C27869"/>
    <w:rsid w:val="00C30EAD"/>
    <w:rsid w:val="00C33FB3"/>
    <w:rsid w:val="00C34048"/>
    <w:rsid w:val="00C414E2"/>
    <w:rsid w:val="00C42416"/>
    <w:rsid w:val="00C5137C"/>
    <w:rsid w:val="00C51893"/>
    <w:rsid w:val="00C53DD8"/>
    <w:rsid w:val="00C54D98"/>
    <w:rsid w:val="00C55094"/>
    <w:rsid w:val="00C551A5"/>
    <w:rsid w:val="00C64842"/>
    <w:rsid w:val="00C663C7"/>
    <w:rsid w:val="00C6776D"/>
    <w:rsid w:val="00C73F39"/>
    <w:rsid w:val="00C741BA"/>
    <w:rsid w:val="00C76577"/>
    <w:rsid w:val="00C829F3"/>
    <w:rsid w:val="00C916D8"/>
    <w:rsid w:val="00C91725"/>
    <w:rsid w:val="00C92DBF"/>
    <w:rsid w:val="00CA2628"/>
    <w:rsid w:val="00CA3412"/>
    <w:rsid w:val="00CA5179"/>
    <w:rsid w:val="00CA6655"/>
    <w:rsid w:val="00CB406C"/>
    <w:rsid w:val="00CC33A1"/>
    <w:rsid w:val="00CC42B8"/>
    <w:rsid w:val="00CD3000"/>
    <w:rsid w:val="00CD72CD"/>
    <w:rsid w:val="00CD73D9"/>
    <w:rsid w:val="00CE5858"/>
    <w:rsid w:val="00CF2894"/>
    <w:rsid w:val="00CF3F7C"/>
    <w:rsid w:val="00CF41A2"/>
    <w:rsid w:val="00CF49A4"/>
    <w:rsid w:val="00D049AE"/>
    <w:rsid w:val="00D0569B"/>
    <w:rsid w:val="00D1683A"/>
    <w:rsid w:val="00D16DE0"/>
    <w:rsid w:val="00D175C8"/>
    <w:rsid w:val="00D20A51"/>
    <w:rsid w:val="00D210C0"/>
    <w:rsid w:val="00D217AC"/>
    <w:rsid w:val="00D22570"/>
    <w:rsid w:val="00D234B4"/>
    <w:rsid w:val="00D25E8B"/>
    <w:rsid w:val="00D33A8D"/>
    <w:rsid w:val="00D357FC"/>
    <w:rsid w:val="00D360BF"/>
    <w:rsid w:val="00D43B64"/>
    <w:rsid w:val="00D46E13"/>
    <w:rsid w:val="00D54ED1"/>
    <w:rsid w:val="00D62507"/>
    <w:rsid w:val="00D702BA"/>
    <w:rsid w:val="00D70498"/>
    <w:rsid w:val="00D71E35"/>
    <w:rsid w:val="00D76475"/>
    <w:rsid w:val="00D769B8"/>
    <w:rsid w:val="00D77976"/>
    <w:rsid w:val="00D81505"/>
    <w:rsid w:val="00D818BA"/>
    <w:rsid w:val="00D82292"/>
    <w:rsid w:val="00D83C2A"/>
    <w:rsid w:val="00D87AB6"/>
    <w:rsid w:val="00D90309"/>
    <w:rsid w:val="00D90BF1"/>
    <w:rsid w:val="00D94F48"/>
    <w:rsid w:val="00D972FD"/>
    <w:rsid w:val="00D97DEE"/>
    <w:rsid w:val="00DA1F53"/>
    <w:rsid w:val="00DA4280"/>
    <w:rsid w:val="00DA61A5"/>
    <w:rsid w:val="00DA68D6"/>
    <w:rsid w:val="00DB1C5C"/>
    <w:rsid w:val="00DB2806"/>
    <w:rsid w:val="00DB283F"/>
    <w:rsid w:val="00DB65CA"/>
    <w:rsid w:val="00DC17B0"/>
    <w:rsid w:val="00DC1BD2"/>
    <w:rsid w:val="00DC57EB"/>
    <w:rsid w:val="00DC5884"/>
    <w:rsid w:val="00DD0E20"/>
    <w:rsid w:val="00DD70C2"/>
    <w:rsid w:val="00DD7FE8"/>
    <w:rsid w:val="00DE1DF3"/>
    <w:rsid w:val="00DF2768"/>
    <w:rsid w:val="00DF62D9"/>
    <w:rsid w:val="00E03E9E"/>
    <w:rsid w:val="00E046A3"/>
    <w:rsid w:val="00E100AA"/>
    <w:rsid w:val="00E109AA"/>
    <w:rsid w:val="00E1421E"/>
    <w:rsid w:val="00E16163"/>
    <w:rsid w:val="00E220C8"/>
    <w:rsid w:val="00E2295C"/>
    <w:rsid w:val="00E24FDB"/>
    <w:rsid w:val="00E2504E"/>
    <w:rsid w:val="00E250AF"/>
    <w:rsid w:val="00E26307"/>
    <w:rsid w:val="00E27903"/>
    <w:rsid w:val="00E30FC7"/>
    <w:rsid w:val="00E3233F"/>
    <w:rsid w:val="00E4170B"/>
    <w:rsid w:val="00E454BA"/>
    <w:rsid w:val="00E54F30"/>
    <w:rsid w:val="00E56B7C"/>
    <w:rsid w:val="00E56F18"/>
    <w:rsid w:val="00E60FC2"/>
    <w:rsid w:val="00E61A74"/>
    <w:rsid w:val="00E62F0E"/>
    <w:rsid w:val="00E63FAA"/>
    <w:rsid w:val="00E66633"/>
    <w:rsid w:val="00E70685"/>
    <w:rsid w:val="00E70C92"/>
    <w:rsid w:val="00E77AA4"/>
    <w:rsid w:val="00E85D8A"/>
    <w:rsid w:val="00E90B99"/>
    <w:rsid w:val="00E928B6"/>
    <w:rsid w:val="00E94067"/>
    <w:rsid w:val="00E94B43"/>
    <w:rsid w:val="00E95059"/>
    <w:rsid w:val="00E9533E"/>
    <w:rsid w:val="00E97392"/>
    <w:rsid w:val="00EA066A"/>
    <w:rsid w:val="00EA0699"/>
    <w:rsid w:val="00EA2682"/>
    <w:rsid w:val="00EA4829"/>
    <w:rsid w:val="00EA4B1F"/>
    <w:rsid w:val="00EA4EA5"/>
    <w:rsid w:val="00EA62C2"/>
    <w:rsid w:val="00EA6B58"/>
    <w:rsid w:val="00EA72CC"/>
    <w:rsid w:val="00EA74B0"/>
    <w:rsid w:val="00EA7A32"/>
    <w:rsid w:val="00EB3051"/>
    <w:rsid w:val="00EC7C2C"/>
    <w:rsid w:val="00EC7C6E"/>
    <w:rsid w:val="00ED4EED"/>
    <w:rsid w:val="00ED77B2"/>
    <w:rsid w:val="00EE5F75"/>
    <w:rsid w:val="00EE6420"/>
    <w:rsid w:val="00EF0A89"/>
    <w:rsid w:val="00EF26CD"/>
    <w:rsid w:val="00EF3876"/>
    <w:rsid w:val="00EF4E3D"/>
    <w:rsid w:val="00EF74C1"/>
    <w:rsid w:val="00EF7BC8"/>
    <w:rsid w:val="00F03728"/>
    <w:rsid w:val="00F04A89"/>
    <w:rsid w:val="00F07817"/>
    <w:rsid w:val="00F115B8"/>
    <w:rsid w:val="00F21484"/>
    <w:rsid w:val="00F2477B"/>
    <w:rsid w:val="00F3470E"/>
    <w:rsid w:val="00F40678"/>
    <w:rsid w:val="00F41F5D"/>
    <w:rsid w:val="00F42B52"/>
    <w:rsid w:val="00F4434A"/>
    <w:rsid w:val="00F44E8E"/>
    <w:rsid w:val="00F47770"/>
    <w:rsid w:val="00F50319"/>
    <w:rsid w:val="00F54143"/>
    <w:rsid w:val="00F57099"/>
    <w:rsid w:val="00F57E4F"/>
    <w:rsid w:val="00F60C40"/>
    <w:rsid w:val="00F65140"/>
    <w:rsid w:val="00F65F62"/>
    <w:rsid w:val="00F711DF"/>
    <w:rsid w:val="00F7492E"/>
    <w:rsid w:val="00F77ADB"/>
    <w:rsid w:val="00F82822"/>
    <w:rsid w:val="00F84837"/>
    <w:rsid w:val="00F856AF"/>
    <w:rsid w:val="00F85ED5"/>
    <w:rsid w:val="00F863AB"/>
    <w:rsid w:val="00F911BF"/>
    <w:rsid w:val="00F91A00"/>
    <w:rsid w:val="00F95119"/>
    <w:rsid w:val="00F95A59"/>
    <w:rsid w:val="00F978FA"/>
    <w:rsid w:val="00FA0F70"/>
    <w:rsid w:val="00FA4BD4"/>
    <w:rsid w:val="00FA60BC"/>
    <w:rsid w:val="00FA66F0"/>
    <w:rsid w:val="00FA7B0D"/>
    <w:rsid w:val="00FB0F15"/>
    <w:rsid w:val="00FB0F2B"/>
    <w:rsid w:val="00FB6D39"/>
    <w:rsid w:val="00FB72F5"/>
    <w:rsid w:val="00FB7F61"/>
    <w:rsid w:val="00FC3904"/>
    <w:rsid w:val="00FC7062"/>
    <w:rsid w:val="00FD1094"/>
    <w:rsid w:val="00FD3CD7"/>
    <w:rsid w:val="00FF34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956FF3"/>
  <w15:chartTrackingRefBased/>
  <w15:docId w15:val="{5D415BD1-8EE4-49FF-9AC1-6F2C5381BB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267159"/>
    <w:pPr>
      <w:jc w:val="both"/>
    </w:pPr>
    <w:rPr>
      <w:rFonts w:ascii="Times New Roman" w:hAnsi="Times New Roman"/>
      <w:sz w:val="24"/>
    </w:rPr>
  </w:style>
  <w:style w:type="paragraph" w:styleId="Naslov1">
    <w:name w:val="heading 1"/>
    <w:basedOn w:val="Navaden"/>
    <w:next w:val="Navaden"/>
    <w:link w:val="Naslov1Znak"/>
    <w:uiPriority w:val="9"/>
    <w:qFormat/>
    <w:rsid w:val="00D54ED1"/>
    <w:pPr>
      <w:keepNext/>
      <w:keepLines/>
      <w:spacing w:before="240" w:after="0"/>
      <w:jc w:val="center"/>
      <w:outlineLvl w:val="0"/>
    </w:pPr>
    <w:rPr>
      <w:rFonts w:eastAsiaTheme="majorEastAsia" w:cstheme="majorBidi"/>
      <w:color w:val="000000" w:themeColor="text1"/>
      <w:sz w:val="28"/>
      <w:szCs w:val="32"/>
      <w:lang w:val="en-US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HTML-oblikovano">
    <w:name w:val="HTML Preformatted"/>
    <w:basedOn w:val="Navaden"/>
    <w:link w:val="HTML-oblikovanoZnak"/>
    <w:uiPriority w:val="99"/>
    <w:semiHidden/>
    <w:unhideWhenUsed/>
    <w:rsid w:val="00A5568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-oblikovanoZnak">
    <w:name w:val="HTML-oblikovano Znak"/>
    <w:basedOn w:val="Privzetapisavaodstavka"/>
    <w:link w:val="HTML-oblikovano"/>
    <w:uiPriority w:val="99"/>
    <w:semiHidden/>
    <w:rsid w:val="00A5568E"/>
    <w:rPr>
      <w:rFonts w:ascii="Courier New" w:eastAsia="Times New Roman" w:hAnsi="Courier New" w:cs="Courier New"/>
      <w:sz w:val="20"/>
      <w:szCs w:val="20"/>
    </w:rPr>
  </w:style>
  <w:style w:type="character" w:customStyle="1" w:styleId="tlid-translation">
    <w:name w:val="tlid-translation"/>
    <w:basedOn w:val="Privzetapisavaodstavka"/>
    <w:rsid w:val="001C41C4"/>
  </w:style>
  <w:style w:type="paragraph" w:styleId="Odstavekseznama">
    <w:name w:val="List Paragraph"/>
    <w:basedOn w:val="Navaden"/>
    <w:uiPriority w:val="34"/>
    <w:qFormat/>
    <w:rsid w:val="00455BBF"/>
    <w:pPr>
      <w:ind w:left="720"/>
      <w:contextualSpacing/>
    </w:pPr>
  </w:style>
  <w:style w:type="table" w:styleId="Tabelasvetlamrea">
    <w:name w:val="Grid Table Light"/>
    <w:basedOn w:val="Navadnatabela"/>
    <w:uiPriority w:val="40"/>
    <w:rsid w:val="00543F3A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Napis">
    <w:name w:val="caption"/>
    <w:basedOn w:val="Navaden"/>
    <w:next w:val="Navaden"/>
    <w:uiPriority w:val="35"/>
    <w:unhideWhenUsed/>
    <w:qFormat/>
    <w:rsid w:val="00543F3A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elamrea">
    <w:name w:val="Table Grid"/>
    <w:basedOn w:val="Navadnatabela"/>
    <w:uiPriority w:val="39"/>
    <w:rsid w:val="00547F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Navadnatabela4">
    <w:name w:val="Plain Table 4"/>
    <w:basedOn w:val="Navadnatabela"/>
    <w:uiPriority w:val="44"/>
    <w:rsid w:val="0077484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Pripombasklic">
    <w:name w:val="annotation reference"/>
    <w:basedOn w:val="Privzetapisavaodstavka"/>
    <w:uiPriority w:val="99"/>
    <w:semiHidden/>
    <w:unhideWhenUsed/>
    <w:rsid w:val="003A2FF9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3A2FF9"/>
    <w:pPr>
      <w:spacing w:line="240" w:lineRule="auto"/>
    </w:pPr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3A2FF9"/>
    <w:rPr>
      <w:sz w:val="20"/>
      <w:szCs w:val="20"/>
      <w:lang w:val="en-GB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3A2FF9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3A2FF9"/>
    <w:rPr>
      <w:b/>
      <w:bCs/>
      <w:sz w:val="20"/>
      <w:szCs w:val="20"/>
      <w:lang w:val="en-GB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3A2FF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3A2FF9"/>
    <w:rPr>
      <w:rFonts w:ascii="Segoe UI" w:hAnsi="Segoe UI" w:cs="Segoe UI"/>
      <w:sz w:val="18"/>
      <w:szCs w:val="18"/>
      <w:lang w:val="en-GB"/>
    </w:rPr>
  </w:style>
  <w:style w:type="paragraph" w:styleId="Brezrazmikov">
    <w:name w:val="No Spacing"/>
    <w:link w:val="BrezrazmikovZnak"/>
    <w:uiPriority w:val="1"/>
    <w:qFormat/>
    <w:rsid w:val="00DA68D6"/>
    <w:pPr>
      <w:spacing w:after="0" w:line="240" w:lineRule="auto"/>
    </w:pPr>
    <w:rPr>
      <w:rFonts w:ascii="Times New Roman" w:eastAsia="SimSun" w:hAnsi="Times New Roman" w:cs="Times New Roman"/>
      <w:lang w:val="sl-SI" w:eastAsia="zh-CN"/>
    </w:rPr>
  </w:style>
  <w:style w:type="paragraph" w:customStyle="1" w:styleId="02Title">
    <w:name w:val="02 Title"/>
    <w:basedOn w:val="Navaden"/>
    <w:link w:val="02TitleChar"/>
    <w:qFormat/>
    <w:rsid w:val="00DA68D6"/>
    <w:pPr>
      <w:spacing w:before="240" w:after="360" w:line="276" w:lineRule="auto"/>
      <w:jc w:val="center"/>
    </w:pPr>
    <w:rPr>
      <w:rFonts w:eastAsia="SimSun" w:cs="Times New Roman"/>
      <w:b/>
      <w:spacing w:val="-6"/>
      <w:sz w:val="36"/>
      <w:szCs w:val="36"/>
      <w:lang w:val="sl-SI" w:eastAsia="zh-CN"/>
    </w:rPr>
  </w:style>
  <w:style w:type="character" w:customStyle="1" w:styleId="02TitleChar">
    <w:name w:val="02 Title Char"/>
    <w:link w:val="02Title"/>
    <w:rsid w:val="00DA68D6"/>
    <w:rPr>
      <w:rFonts w:ascii="Times New Roman" w:eastAsia="SimSun" w:hAnsi="Times New Roman" w:cs="Times New Roman"/>
      <w:b/>
      <w:spacing w:val="-6"/>
      <w:sz w:val="36"/>
      <w:szCs w:val="36"/>
      <w:lang w:val="sl-SI" w:eastAsia="zh-CN"/>
    </w:rPr>
  </w:style>
  <w:style w:type="paragraph" w:customStyle="1" w:styleId="04Affiliation">
    <w:name w:val="04 Affiliation"/>
    <w:basedOn w:val="Brezrazmikov"/>
    <w:link w:val="04AffiliationChar"/>
    <w:qFormat/>
    <w:rsid w:val="00DA68D6"/>
    <w:pPr>
      <w:jc w:val="center"/>
    </w:pPr>
    <w:rPr>
      <w:i/>
      <w:spacing w:val="-6"/>
    </w:rPr>
  </w:style>
  <w:style w:type="paragraph" w:customStyle="1" w:styleId="03Author">
    <w:name w:val="03 Author"/>
    <w:basedOn w:val="Brezrazmikov"/>
    <w:link w:val="03AuthorChar"/>
    <w:qFormat/>
    <w:rsid w:val="00DA68D6"/>
    <w:pPr>
      <w:spacing w:after="120"/>
      <w:jc w:val="center"/>
    </w:pPr>
    <w:rPr>
      <w:spacing w:val="-6"/>
      <w:sz w:val="24"/>
      <w:szCs w:val="24"/>
    </w:rPr>
  </w:style>
  <w:style w:type="character" w:customStyle="1" w:styleId="BrezrazmikovZnak">
    <w:name w:val="Brez razmikov Znak"/>
    <w:basedOn w:val="Privzetapisavaodstavka"/>
    <w:link w:val="Brezrazmikov"/>
    <w:uiPriority w:val="1"/>
    <w:rsid w:val="00DA68D6"/>
    <w:rPr>
      <w:rFonts w:ascii="Times New Roman" w:eastAsia="SimSun" w:hAnsi="Times New Roman" w:cs="Times New Roman"/>
      <w:lang w:val="sl-SI" w:eastAsia="zh-CN"/>
    </w:rPr>
  </w:style>
  <w:style w:type="character" w:customStyle="1" w:styleId="04AffiliationChar">
    <w:name w:val="04 Affiliation Char"/>
    <w:link w:val="04Affiliation"/>
    <w:rsid w:val="00DA68D6"/>
    <w:rPr>
      <w:rFonts w:ascii="Times New Roman" w:eastAsia="SimSun" w:hAnsi="Times New Roman" w:cs="Times New Roman"/>
      <w:i/>
      <w:spacing w:val="-6"/>
      <w:lang w:val="sl-SI" w:eastAsia="zh-CN"/>
    </w:rPr>
  </w:style>
  <w:style w:type="character" w:customStyle="1" w:styleId="03AuthorChar">
    <w:name w:val="03 Author Char"/>
    <w:link w:val="03Author"/>
    <w:rsid w:val="00DA68D6"/>
    <w:rPr>
      <w:rFonts w:ascii="Times New Roman" w:eastAsia="SimSun" w:hAnsi="Times New Roman" w:cs="Times New Roman"/>
      <w:spacing w:val="-6"/>
      <w:sz w:val="24"/>
      <w:szCs w:val="24"/>
      <w:lang w:val="sl-SI" w:eastAsia="zh-CN"/>
    </w:rPr>
  </w:style>
  <w:style w:type="paragraph" w:customStyle="1" w:styleId="EndNoteBibliographyTitle">
    <w:name w:val="EndNote Bibliography Title"/>
    <w:basedOn w:val="Navaden"/>
    <w:link w:val="EndNoteBibliographyTitleChar"/>
    <w:rsid w:val="008502B6"/>
    <w:pPr>
      <w:spacing w:after="0"/>
      <w:jc w:val="center"/>
    </w:pPr>
    <w:rPr>
      <w:rFonts w:ascii="Calibri" w:hAnsi="Calibri" w:cs="Calibri"/>
      <w:noProof/>
      <w:sz w:val="22"/>
      <w:lang w:val="en-US"/>
    </w:rPr>
  </w:style>
  <w:style w:type="character" w:customStyle="1" w:styleId="EndNoteBibliographyTitleChar">
    <w:name w:val="EndNote Bibliography Title Char"/>
    <w:basedOn w:val="Privzetapisavaodstavka"/>
    <w:link w:val="EndNoteBibliographyTitle"/>
    <w:rsid w:val="008502B6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avaden"/>
    <w:link w:val="EndNoteBibliographyChar"/>
    <w:rsid w:val="008502B6"/>
    <w:pPr>
      <w:spacing w:line="240" w:lineRule="auto"/>
      <w:jc w:val="center"/>
    </w:pPr>
    <w:rPr>
      <w:rFonts w:ascii="Calibri" w:hAnsi="Calibri" w:cs="Calibri"/>
      <w:noProof/>
      <w:sz w:val="22"/>
      <w:lang w:val="en-US"/>
    </w:rPr>
  </w:style>
  <w:style w:type="character" w:customStyle="1" w:styleId="EndNoteBibliographyChar">
    <w:name w:val="EndNote Bibliography Char"/>
    <w:basedOn w:val="Privzetapisavaodstavka"/>
    <w:link w:val="EndNoteBibliography"/>
    <w:rsid w:val="008502B6"/>
    <w:rPr>
      <w:rFonts w:ascii="Calibri" w:hAnsi="Calibri" w:cs="Calibri"/>
      <w:noProof/>
      <w:lang w:val="en-US"/>
    </w:rPr>
  </w:style>
  <w:style w:type="character" w:styleId="Hiperpovezava">
    <w:name w:val="Hyperlink"/>
    <w:basedOn w:val="Privzetapisavaodstavka"/>
    <w:uiPriority w:val="99"/>
    <w:unhideWhenUsed/>
    <w:rsid w:val="00304AD4"/>
    <w:rPr>
      <w:color w:val="0000FF"/>
      <w:u w:val="single"/>
    </w:rPr>
  </w:style>
  <w:style w:type="character" w:customStyle="1" w:styleId="st">
    <w:name w:val="st"/>
    <w:basedOn w:val="Privzetapisavaodstavka"/>
    <w:rsid w:val="000F707D"/>
  </w:style>
  <w:style w:type="character" w:customStyle="1" w:styleId="alt-edited">
    <w:name w:val="alt-edited"/>
    <w:basedOn w:val="Privzetapisavaodstavka"/>
    <w:rsid w:val="00F91A00"/>
  </w:style>
  <w:style w:type="character" w:customStyle="1" w:styleId="UnresolvedMention">
    <w:name w:val="Unresolved Mention"/>
    <w:basedOn w:val="Privzetapisavaodstavka"/>
    <w:uiPriority w:val="99"/>
    <w:semiHidden/>
    <w:unhideWhenUsed/>
    <w:rsid w:val="00E56B7C"/>
    <w:rPr>
      <w:color w:val="605E5C"/>
      <w:shd w:val="clear" w:color="auto" w:fill="E1DFDD"/>
    </w:rPr>
  </w:style>
  <w:style w:type="character" w:customStyle="1" w:styleId="Naslov1Znak">
    <w:name w:val="Naslov 1 Znak"/>
    <w:basedOn w:val="Privzetapisavaodstavka"/>
    <w:link w:val="Naslov1"/>
    <w:uiPriority w:val="9"/>
    <w:rsid w:val="00D54ED1"/>
    <w:rPr>
      <w:rFonts w:ascii="Times New Roman" w:eastAsiaTheme="majorEastAsia" w:hAnsi="Times New Roman" w:cstheme="majorBidi"/>
      <w:color w:val="000000" w:themeColor="text1"/>
      <w:sz w:val="28"/>
      <w:szCs w:val="32"/>
      <w:lang w:val="en-US"/>
    </w:rPr>
  </w:style>
  <w:style w:type="character" w:customStyle="1" w:styleId="hgkelc">
    <w:name w:val="hgkelc"/>
    <w:basedOn w:val="Privzetapisavaodstavka"/>
    <w:rsid w:val="003B3518"/>
  </w:style>
  <w:style w:type="character" w:styleId="Poudarek">
    <w:name w:val="Emphasis"/>
    <w:basedOn w:val="Privzetapisavaodstavka"/>
    <w:uiPriority w:val="20"/>
    <w:qFormat/>
    <w:rsid w:val="00547448"/>
    <w:rPr>
      <w:i/>
      <w:iCs/>
    </w:rPr>
  </w:style>
  <w:style w:type="paragraph" w:customStyle="1" w:styleId="MDPI33textspaceafter">
    <w:name w:val="MDPI_3.3_text_space_after"/>
    <w:basedOn w:val="Navaden"/>
    <w:qFormat/>
    <w:rsid w:val="00885749"/>
    <w:pPr>
      <w:adjustRightInd w:val="0"/>
      <w:snapToGrid w:val="0"/>
      <w:spacing w:after="240" w:line="260" w:lineRule="atLeast"/>
      <w:ind w:firstLine="425"/>
    </w:pPr>
    <w:rPr>
      <w:rFonts w:ascii="Palatino Linotype" w:eastAsia="Times New Roman" w:hAnsi="Palatino Linotype" w:cs="Times New Roman"/>
      <w:snapToGrid w:val="0"/>
      <w:color w:val="000000"/>
      <w:sz w:val="20"/>
      <w:lang w:val="en-US" w:eastAsia="de-DE" w:bidi="en-US"/>
    </w:rPr>
  </w:style>
  <w:style w:type="paragraph" w:customStyle="1" w:styleId="MDPI34textspacebefore">
    <w:name w:val="MDPI_3.4_text_space_before"/>
    <w:basedOn w:val="Navaden"/>
    <w:qFormat/>
    <w:rsid w:val="0046430D"/>
    <w:pPr>
      <w:adjustRightInd w:val="0"/>
      <w:snapToGrid w:val="0"/>
      <w:spacing w:before="240" w:after="0" w:line="260" w:lineRule="atLeast"/>
      <w:ind w:firstLine="425"/>
    </w:pPr>
    <w:rPr>
      <w:rFonts w:ascii="Palatino Linotype" w:eastAsia="Times New Roman" w:hAnsi="Palatino Linotype" w:cs="Times New Roman"/>
      <w:snapToGrid w:val="0"/>
      <w:color w:val="000000"/>
      <w:sz w:val="20"/>
      <w:lang w:val="en-US" w:eastAsia="de-DE" w:bidi="en-US"/>
    </w:rPr>
  </w:style>
  <w:style w:type="paragraph" w:customStyle="1" w:styleId="MDPI17abstract">
    <w:name w:val="MDPI_1.7_abstract"/>
    <w:basedOn w:val="Navaden"/>
    <w:next w:val="Navaden"/>
    <w:qFormat/>
    <w:rsid w:val="00597A6D"/>
    <w:pPr>
      <w:adjustRightInd w:val="0"/>
      <w:snapToGrid w:val="0"/>
      <w:spacing w:before="240" w:after="0" w:line="260" w:lineRule="atLeast"/>
      <w:ind w:left="113"/>
    </w:pPr>
    <w:rPr>
      <w:rFonts w:ascii="Palatino Linotype" w:eastAsia="Times New Roman" w:hAnsi="Palatino Linotype" w:cs="Times New Roman"/>
      <w:color w:val="000000"/>
      <w:sz w:val="20"/>
      <w:lang w:val="en-US" w:eastAsia="de-DE" w:bidi="en-US"/>
    </w:rPr>
  </w:style>
  <w:style w:type="character" w:styleId="tevilkavrstice">
    <w:name w:val="line number"/>
    <w:basedOn w:val="Privzetapisavaodstavka"/>
    <w:uiPriority w:val="99"/>
    <w:semiHidden/>
    <w:unhideWhenUsed/>
    <w:rsid w:val="00506BD6"/>
  </w:style>
  <w:style w:type="paragraph" w:styleId="Glava">
    <w:name w:val="header"/>
    <w:basedOn w:val="Navaden"/>
    <w:link w:val="GlavaZnak"/>
    <w:uiPriority w:val="99"/>
    <w:unhideWhenUsed/>
    <w:rsid w:val="007479C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7479CB"/>
    <w:rPr>
      <w:rFonts w:ascii="Times New Roman" w:hAnsi="Times New Roman"/>
      <w:sz w:val="24"/>
      <w:lang w:val="en-GB"/>
    </w:rPr>
  </w:style>
  <w:style w:type="paragraph" w:styleId="Noga">
    <w:name w:val="footer"/>
    <w:basedOn w:val="Navaden"/>
    <w:link w:val="NogaZnak"/>
    <w:uiPriority w:val="99"/>
    <w:unhideWhenUsed/>
    <w:rsid w:val="007479C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7479CB"/>
    <w:rPr>
      <w:rFonts w:ascii="Times New Roman" w:hAnsi="Times New Roman"/>
      <w:sz w:val="24"/>
      <w:lang w:val="en-GB"/>
    </w:rPr>
  </w:style>
  <w:style w:type="character" w:styleId="Besedilooznabemesta">
    <w:name w:val="Placeholder Text"/>
    <w:basedOn w:val="Privzetapisavaodstavka"/>
    <w:uiPriority w:val="99"/>
    <w:semiHidden/>
    <w:rsid w:val="00C73F39"/>
    <w:rPr>
      <w:color w:val="808080"/>
    </w:rPr>
  </w:style>
  <w:style w:type="paragraph" w:styleId="Golobesedilo">
    <w:name w:val="Plain Text"/>
    <w:basedOn w:val="Navaden"/>
    <w:link w:val="GolobesediloZnak"/>
    <w:uiPriority w:val="99"/>
    <w:unhideWhenUsed/>
    <w:rsid w:val="00401A7E"/>
    <w:pPr>
      <w:spacing w:after="0" w:line="240" w:lineRule="auto"/>
      <w:jc w:val="left"/>
    </w:pPr>
    <w:rPr>
      <w:rFonts w:ascii="Calibri" w:hAnsi="Calibri"/>
      <w:sz w:val="22"/>
      <w:szCs w:val="21"/>
    </w:rPr>
  </w:style>
  <w:style w:type="character" w:customStyle="1" w:styleId="GolobesediloZnak">
    <w:name w:val="Golo besedilo Znak"/>
    <w:basedOn w:val="Privzetapisavaodstavka"/>
    <w:link w:val="Golobesedilo"/>
    <w:uiPriority w:val="99"/>
    <w:rsid w:val="00401A7E"/>
    <w:rPr>
      <w:rFonts w:ascii="Calibri" w:hAnsi="Calibri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952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12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34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374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87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9152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0431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3105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17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607015">
          <w:marLeft w:val="0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67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594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20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39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96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58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322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emf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E680E5-E51E-4CF1-9B97-19B52BDFA7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0</Words>
  <Characters>120</Characters>
  <Application>Microsoft Office Word</Application>
  <DocSecurity>0</DocSecurity>
  <Lines>1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gor Kravanja</dc:creator>
  <cp:keywords/>
  <dc:description/>
  <cp:lastModifiedBy>Windows User</cp:lastModifiedBy>
  <cp:revision>3</cp:revision>
  <cp:lastPrinted>2020-10-23T10:27:00Z</cp:lastPrinted>
  <dcterms:created xsi:type="dcterms:W3CDTF">2021-04-12T09:54:00Z</dcterms:created>
  <dcterms:modified xsi:type="dcterms:W3CDTF">2021-04-12T09:58:00Z</dcterms:modified>
</cp:coreProperties>
</file>